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C405E" w:rsidRDefault="004C405E"/>
    <w:p w:rsidR="00AC6334" w:rsidRPr="00AC6334" w:rsidRDefault="00432B16" w:rsidP="00AC6334">
      <w:pPr>
        <w:rPr>
          <w:rFonts w:ascii="苹方 常规" w:eastAsia="苹方 常规" w:hAnsi="苹方 常规"/>
          <w:i/>
          <w:color w:val="CC66FF"/>
          <w:sz w:val="24"/>
          <w:szCs w:val="24"/>
        </w:rPr>
      </w:pPr>
      <w:r>
        <w:rPr>
          <w:rFonts w:ascii="苹方 常规" w:eastAsia="苹方 常规" w:hAnsi="苹方 常规" w:hint="eastAsia"/>
          <w:color w:val="00B0F0"/>
          <w:sz w:val="24"/>
          <w:szCs w:val="24"/>
        </w:rPr>
        <w:t>例题：</w:t>
      </w:r>
      <w:r w:rsidR="005A7976" w:rsidRPr="00432B16">
        <w:rPr>
          <w:rFonts w:ascii="苹方 常规" w:eastAsia="苹方 常规" w:hAnsi="苹方 常规" w:hint="eastAsia"/>
          <w:color w:val="FFC000"/>
          <w:sz w:val="24"/>
          <w:szCs w:val="24"/>
        </w:rPr>
        <w:t>妈妈买的</w:t>
      </w:r>
      <w:r w:rsidR="007A74DD">
        <w:rPr>
          <w:rFonts w:ascii="苹方 常规" w:eastAsia="苹方 常规" w:hAnsi="苹方 常规" w:hint="eastAsia"/>
          <w:color w:val="FFC000"/>
          <w:sz w:val="24"/>
          <w:szCs w:val="24"/>
        </w:rPr>
        <w:t>苹果</w:t>
      </w:r>
      <w:bookmarkStart w:id="0" w:name="_GoBack"/>
      <w:bookmarkEnd w:id="0"/>
      <w:r w:rsidR="005A7976" w:rsidRPr="00432B16">
        <w:rPr>
          <w:rFonts w:ascii="苹方 常规" w:eastAsia="苹方 常规" w:hAnsi="苹方 常规" w:hint="eastAsia"/>
          <w:color w:val="FFC000"/>
          <w:sz w:val="24"/>
          <w:szCs w:val="24"/>
        </w:rPr>
        <w:t>和梨一共有1</w:t>
      </w:r>
      <w:r w:rsidR="005A7976" w:rsidRPr="00432B16">
        <w:rPr>
          <w:rFonts w:ascii="苹方 常规" w:eastAsia="苹方 常规" w:hAnsi="苹方 常规"/>
          <w:color w:val="FFC000"/>
          <w:sz w:val="24"/>
          <w:szCs w:val="24"/>
        </w:rPr>
        <w:t>3</w:t>
      </w:r>
      <w:r w:rsidR="005A7976" w:rsidRPr="00432B16">
        <w:rPr>
          <w:rFonts w:ascii="苹方 常规" w:eastAsia="苹方 常规" w:hAnsi="苹方 常规" w:hint="eastAsia"/>
          <w:color w:val="FFC000"/>
          <w:sz w:val="24"/>
          <w:szCs w:val="24"/>
        </w:rPr>
        <w:t>个，</w:t>
      </w:r>
      <w:r w:rsidR="005A7976">
        <w:rPr>
          <w:rFonts w:ascii="苹方 常规" w:eastAsia="苹方 常规" w:hAnsi="苹方 常规" w:hint="eastAsia"/>
          <w:color w:val="92D050"/>
          <w:sz w:val="24"/>
          <w:szCs w:val="24"/>
        </w:rPr>
        <w:t>梨最少有几个？</w:t>
      </w:r>
      <w:proofErr w:type="gramStart"/>
      <w:r w:rsidR="005A7976">
        <w:rPr>
          <w:rFonts w:ascii="苹方 常规" w:eastAsia="苹方 常规" w:hAnsi="苹方 常规" w:hint="eastAsia"/>
          <w:color w:val="FF3399"/>
          <w:sz w:val="24"/>
          <w:szCs w:val="24"/>
        </w:rPr>
        <w:t>梨</w:t>
      </w:r>
      <w:proofErr w:type="gramEnd"/>
      <w:r w:rsidR="005A7976">
        <w:rPr>
          <w:rFonts w:ascii="苹方 常规" w:eastAsia="苹方 常规" w:hAnsi="苹方 常规" w:hint="eastAsia"/>
          <w:color w:val="FF3399"/>
          <w:sz w:val="24"/>
          <w:szCs w:val="24"/>
        </w:rPr>
        <w:t>最多有几个？</w:t>
      </w:r>
      <w:r w:rsidR="005A7976" w:rsidRPr="00AC6334">
        <w:rPr>
          <w:rFonts w:ascii="苹方 常规" w:eastAsia="苹方 常规" w:hAnsi="苹方 常规"/>
          <w:i/>
          <w:color w:val="CC66FF"/>
          <w:sz w:val="24"/>
          <w:szCs w:val="24"/>
        </w:rPr>
        <w:t xml:space="preserve"> </w:t>
      </w:r>
    </w:p>
    <w:p w:rsidR="00561AD2" w:rsidRPr="00943882" w:rsidRDefault="00561AD2" w:rsidP="006E7519">
      <w:pPr>
        <w:rPr>
          <w:rFonts w:ascii="苹方 常规" w:eastAsia="苹方 常规" w:hAnsi="苹方 常规"/>
          <w:sz w:val="44"/>
          <w:szCs w:val="44"/>
        </w:rPr>
      </w:pPr>
    </w:p>
    <w:sectPr w:rsidR="00561AD2" w:rsidRPr="00943882" w:rsidSect="00A44413">
      <w:headerReference w:type="default" r:id="rId7"/>
      <w:footerReference w:type="default" r:id="rId8"/>
      <w:pgSz w:w="10318" w:h="14570" w:code="13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21E90" w:rsidRDefault="00121E90" w:rsidP="004C405E">
      <w:r>
        <w:separator/>
      </w:r>
    </w:p>
  </w:endnote>
  <w:endnote w:type="continuationSeparator" w:id="0">
    <w:p w:rsidR="00121E90" w:rsidRDefault="00121E90" w:rsidP="004C40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36642096"/>
      <w:docPartObj>
        <w:docPartGallery w:val="Page Numbers (Bottom of Page)"/>
        <w:docPartUnique/>
      </w:docPartObj>
    </w:sdtPr>
    <w:sdtEndPr/>
    <w:sdtContent>
      <w:p w:rsidR="004578D1" w:rsidRDefault="004578D1">
        <w:pPr>
          <w:pStyle w:val="a5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:rsidR="00A44413" w:rsidRDefault="00A44413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21E90" w:rsidRDefault="00121E90" w:rsidP="004C405E">
      <w:r>
        <w:separator/>
      </w:r>
    </w:p>
  </w:footnote>
  <w:footnote w:type="continuationSeparator" w:id="0">
    <w:p w:rsidR="00121E90" w:rsidRDefault="00121E90" w:rsidP="004C40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C405E" w:rsidRPr="008C349C" w:rsidRDefault="004C405E">
    <w:pPr>
      <w:pStyle w:val="a3"/>
      <w:rPr>
        <w:rFonts w:ascii="苹方 常规" w:eastAsia="苹方 常规" w:hAnsi="苹方 常规"/>
      </w:rPr>
    </w:pPr>
    <w:r w:rsidRPr="008C349C">
      <w:rPr>
        <w:rFonts w:ascii="苹方 常规" w:eastAsia="苹方 常规" w:hAnsi="苹方 常规"/>
      </w:rPr>
      <w:t>SST - M</w:t>
    </w:r>
    <w:r w:rsidRPr="008C349C">
      <w:rPr>
        <w:rFonts w:ascii="苹方 常规" w:eastAsia="苹方 常规" w:hAnsi="苹方 常规" w:hint="eastAsia"/>
      </w:rPr>
      <w:t>ath</w:t>
    </w:r>
    <w:r w:rsidRPr="008C349C">
      <w:rPr>
        <w:rFonts w:ascii="苹方 常规" w:eastAsia="苹方 常规" w:hAnsi="苹方 常规"/>
      </w:rPr>
      <w:ptab w:relativeTo="margin" w:alignment="center" w:leader="none"/>
    </w:r>
    <w:r w:rsidR="005A7976">
      <w:rPr>
        <w:rFonts w:ascii="苹方 常规" w:eastAsia="苹方 常规" w:hAnsi="苹方 常规" w:hint="eastAsia"/>
      </w:rPr>
      <w:t>阈值与极限</w:t>
    </w:r>
    <w:r w:rsidRPr="008C349C">
      <w:rPr>
        <w:rFonts w:ascii="苹方 常规" w:eastAsia="苹方 常规" w:hAnsi="苹方 常规"/>
      </w:rPr>
      <w:ptab w:relativeTo="margin" w:alignment="right" w:leader="none"/>
    </w:r>
    <w:r w:rsidRPr="008C349C">
      <w:rPr>
        <w:rFonts w:ascii="苹方 常规" w:eastAsia="苹方 常规" w:hAnsi="苹方 常规"/>
      </w:rPr>
      <w:t>https://github.com/iRuxu/SS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O3NDa2MDczMTQ1sjRW0lEKTi0uzszPAykwrgUA+jhKuCwAAAA="/>
  </w:docVars>
  <w:rsids>
    <w:rsidRoot w:val="00B268CD"/>
    <w:rsid w:val="00082E09"/>
    <w:rsid w:val="000D2B3F"/>
    <w:rsid w:val="00121E90"/>
    <w:rsid w:val="00165FBB"/>
    <w:rsid w:val="001B2B73"/>
    <w:rsid w:val="001B6A5C"/>
    <w:rsid w:val="00260275"/>
    <w:rsid w:val="002F40F4"/>
    <w:rsid w:val="00321251"/>
    <w:rsid w:val="00343D46"/>
    <w:rsid w:val="00380DB2"/>
    <w:rsid w:val="00382DF0"/>
    <w:rsid w:val="00386DA3"/>
    <w:rsid w:val="00432B16"/>
    <w:rsid w:val="004578D1"/>
    <w:rsid w:val="00490B33"/>
    <w:rsid w:val="004C405E"/>
    <w:rsid w:val="004C5755"/>
    <w:rsid w:val="0055553D"/>
    <w:rsid w:val="00561AD2"/>
    <w:rsid w:val="005A7976"/>
    <w:rsid w:val="005B024F"/>
    <w:rsid w:val="005C5509"/>
    <w:rsid w:val="005F1E74"/>
    <w:rsid w:val="00667A82"/>
    <w:rsid w:val="006A2391"/>
    <w:rsid w:val="006A50DD"/>
    <w:rsid w:val="006E7519"/>
    <w:rsid w:val="00733BD0"/>
    <w:rsid w:val="0077614A"/>
    <w:rsid w:val="007A364B"/>
    <w:rsid w:val="007A6460"/>
    <w:rsid w:val="007A74DD"/>
    <w:rsid w:val="007B0855"/>
    <w:rsid w:val="008C349C"/>
    <w:rsid w:val="00943882"/>
    <w:rsid w:val="009B6B37"/>
    <w:rsid w:val="009F1307"/>
    <w:rsid w:val="00A14C04"/>
    <w:rsid w:val="00A324F7"/>
    <w:rsid w:val="00A44413"/>
    <w:rsid w:val="00A71F2B"/>
    <w:rsid w:val="00A822DE"/>
    <w:rsid w:val="00AB02DE"/>
    <w:rsid w:val="00AC6334"/>
    <w:rsid w:val="00AF1FF4"/>
    <w:rsid w:val="00B268CD"/>
    <w:rsid w:val="00C05CF7"/>
    <w:rsid w:val="00C241B4"/>
    <w:rsid w:val="00C41870"/>
    <w:rsid w:val="00CF0D8F"/>
    <w:rsid w:val="00D204D8"/>
    <w:rsid w:val="00DF76E1"/>
    <w:rsid w:val="00E21B24"/>
    <w:rsid w:val="00F12BCC"/>
    <w:rsid w:val="00F94F65"/>
    <w:rsid w:val="00FC3C93"/>
    <w:rsid w:val="00FF7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9CC565"/>
  <w15:chartTrackingRefBased/>
  <w15:docId w15:val="{195750F6-3528-4404-ACEB-7293D4E38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C405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C405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C405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C405E"/>
    <w:rPr>
      <w:sz w:val="18"/>
      <w:szCs w:val="18"/>
    </w:rPr>
  </w:style>
  <w:style w:type="table" w:styleId="a7">
    <w:name w:val="Table Grid"/>
    <w:basedOn w:val="a1"/>
    <w:uiPriority w:val="39"/>
    <w:rsid w:val="0049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9F1307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9F130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226983-2FAC-490B-B2E3-F57E74B26A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</Words>
  <Characters>31</Characters>
  <Application>Microsoft Office Word</Application>
  <DocSecurity>0</DocSecurity>
  <Lines>1</Lines>
  <Paragraphs>1</Paragraphs>
  <ScaleCrop>false</ScaleCrop>
  <Company/>
  <LinksUpToDate>false</LinksUpToDate>
  <CharactersWithSpaces>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5</cp:revision>
  <cp:lastPrinted>2019-03-11T17:07:00Z</cp:lastPrinted>
  <dcterms:created xsi:type="dcterms:W3CDTF">2019-03-11T17:08:00Z</dcterms:created>
  <dcterms:modified xsi:type="dcterms:W3CDTF">2019-03-13T14:02:00Z</dcterms:modified>
</cp:coreProperties>
</file>